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98CF5F7" w14:textId="60B5A043" w:rsidR="005E73C8" w:rsidRDefault="005E73C8" w:rsidP="005E73C8">
      <w:pPr>
        <w:spacing w:line="300" w:lineRule="atLeast"/>
        <w:rPr>
          <w:rFonts w:ascii="Segoe UI" w:hAnsi="Segoe UI" w:cs="Segoe UI"/>
          <w:sz w:val="21"/>
          <w:szCs w:val="21"/>
        </w:rPr>
      </w:pPr>
    </w:p>
    <w:p w14:paraId="6FC4CC22" w14:textId="0BF7FC3B" w:rsidR="005E73C8" w:rsidRDefault="005E73C8" w:rsidP="005E73C8">
      <w:pPr>
        <w:pStyle w:val="Heading2"/>
        <w:spacing w:line="300" w:lineRule="atLeast"/>
        <w:rPr>
          <w:rFonts w:ascii="Segoe UI" w:hAnsi="Segoe UI" w:cs="Segoe UI"/>
          <w:sz w:val="36"/>
          <w:szCs w:val="36"/>
        </w:rPr>
      </w:pPr>
      <w:r>
        <w:rPr>
          <w:rStyle w:val="Strong"/>
          <w:rFonts w:ascii="Segoe UI" w:hAnsi="Segoe UI" w:cs="Segoe UI"/>
          <w:b/>
          <w:bCs/>
        </w:rPr>
        <w:t xml:space="preserve">DNS Reputation Analysis </w:t>
      </w:r>
      <w:r w:rsidR="007A0FFC">
        <w:rPr>
          <w:rStyle w:val="Strong"/>
          <w:rFonts w:ascii="Segoe UI" w:hAnsi="Segoe UI" w:cs="Segoe UI"/>
          <w:b/>
          <w:bCs/>
        </w:rPr>
        <w:t>Tool</w:t>
      </w:r>
      <w:r>
        <w:rPr>
          <w:rStyle w:val="Strong"/>
          <w:rFonts w:ascii="Segoe UI" w:hAnsi="Segoe UI" w:cs="Segoe UI"/>
          <w:b/>
          <w:bCs/>
        </w:rPr>
        <w:t xml:space="preserve"> – Assignment</w:t>
      </w:r>
    </w:p>
    <w:p w14:paraId="6BD83886" w14:textId="77777777" w:rsidR="005E73C8" w:rsidRDefault="005E73C8" w:rsidP="005E73C8">
      <w:pPr>
        <w:pStyle w:val="Heading3"/>
        <w:spacing w:line="300" w:lineRule="atLeast"/>
        <w:rPr>
          <w:rFonts w:ascii="Segoe UI" w:hAnsi="Segoe UI" w:cs="Segoe UI"/>
        </w:rPr>
      </w:pPr>
      <w:r>
        <w:rPr>
          <w:rStyle w:val="Strong"/>
          <w:rFonts w:ascii="Segoe UI" w:hAnsi="Segoe UI" w:cs="Segoe UI"/>
          <w:b/>
          <w:bCs/>
        </w:rPr>
        <w:t>Project Overview</w:t>
      </w:r>
    </w:p>
    <w:p w14:paraId="60FD5667" w14:textId="77777777" w:rsidR="005E73C8" w:rsidRDefault="005E73C8" w:rsidP="005E73C8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he goal of this project is to develop a DNS traffic reputation analysis system capable of:</w:t>
      </w:r>
    </w:p>
    <w:p w14:paraId="71E892A5" w14:textId="4368339A" w:rsidR="005E73C8" w:rsidRDefault="005E73C8" w:rsidP="005E73C8">
      <w:pPr>
        <w:numPr>
          <w:ilvl w:val="0"/>
          <w:numId w:val="16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Re</w:t>
      </w:r>
      <w:r>
        <w:rPr>
          <w:rFonts w:ascii="Segoe UI" w:hAnsi="Segoe UI" w:cs="Segoe UI"/>
          <w:sz w:val="21"/>
          <w:szCs w:val="21"/>
        </w:rPr>
        <w:t>-</w:t>
      </w:r>
      <w:r>
        <w:rPr>
          <w:rFonts w:ascii="Segoe UI" w:hAnsi="Segoe UI" w:cs="Segoe UI"/>
          <w:sz w:val="21"/>
          <w:szCs w:val="21"/>
        </w:rPr>
        <w:t>playing DNS traffic from PCAP files.</w:t>
      </w:r>
    </w:p>
    <w:p w14:paraId="024EACFF" w14:textId="77777777" w:rsidR="005E73C8" w:rsidRDefault="005E73C8" w:rsidP="005E73C8">
      <w:pPr>
        <w:numPr>
          <w:ilvl w:val="0"/>
          <w:numId w:val="16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arsing DNS queries from the replayed traffic.</w:t>
      </w:r>
    </w:p>
    <w:p w14:paraId="1F4F5914" w14:textId="77777777" w:rsidR="005E73C8" w:rsidRDefault="005E73C8" w:rsidP="005E73C8">
      <w:pPr>
        <w:numPr>
          <w:ilvl w:val="0"/>
          <w:numId w:val="16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erforming high-throughput reputation lookups for unique domains.</w:t>
      </w:r>
    </w:p>
    <w:p w14:paraId="42190EB6" w14:textId="77777777" w:rsidR="005E73C8" w:rsidRDefault="005E73C8" w:rsidP="005E73C8">
      <w:pPr>
        <w:numPr>
          <w:ilvl w:val="0"/>
          <w:numId w:val="16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roviding comprehensive monitoring, logging, and reporting.</w:t>
      </w:r>
    </w:p>
    <w:p w14:paraId="565640AB" w14:textId="77777777" w:rsidR="005E73C8" w:rsidRDefault="00D3240D" w:rsidP="005E73C8">
      <w:pPr>
        <w:spacing w:after="0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noProof/>
          <w:sz w:val="21"/>
          <w:szCs w:val="21"/>
        </w:rPr>
        <w:pict w14:anchorId="026A2FC6">
          <v:rect id="_x0000_i1028" alt="" style="width:468pt;height:.05pt;mso-width-percent:0;mso-height-percent:0;mso-width-percent:0;mso-height-percent:0" o:hralign="center" o:hrstd="t" o:hr="t" fillcolor="#a0a0a0" stroked="f"/>
        </w:pict>
      </w:r>
    </w:p>
    <w:p w14:paraId="45FBD72F" w14:textId="77777777" w:rsidR="005E73C8" w:rsidRDefault="005E73C8" w:rsidP="005E73C8">
      <w:pPr>
        <w:pStyle w:val="Heading3"/>
        <w:spacing w:line="300" w:lineRule="atLeast"/>
        <w:rPr>
          <w:rFonts w:ascii="Segoe UI" w:hAnsi="Segoe UI" w:cs="Segoe UI"/>
          <w:sz w:val="27"/>
          <w:szCs w:val="27"/>
        </w:rPr>
      </w:pPr>
      <w:r>
        <w:rPr>
          <w:rStyle w:val="Strong"/>
          <w:rFonts w:ascii="Segoe UI" w:hAnsi="Segoe UI" w:cs="Segoe UI"/>
          <w:b/>
          <w:bCs/>
        </w:rPr>
        <w:t>Assignment Tasks</w:t>
      </w:r>
    </w:p>
    <w:p w14:paraId="697AF19A" w14:textId="32D22765" w:rsidR="005E73C8" w:rsidRDefault="005E73C8" w:rsidP="005E73C8">
      <w:pPr>
        <w:pStyle w:val="Heading4"/>
        <w:spacing w:line="300" w:lineRule="atLeast"/>
        <w:rPr>
          <w:rFonts w:ascii="Segoe UI" w:hAnsi="Segoe UI" w:cs="Segoe UI"/>
        </w:rPr>
      </w:pPr>
      <w:r>
        <w:rPr>
          <w:rStyle w:val="Strong"/>
          <w:rFonts w:ascii="Segoe UI" w:hAnsi="Segoe UI" w:cs="Segoe UI"/>
          <w:b w:val="0"/>
          <w:bCs/>
        </w:rPr>
        <w:t>1. Traffic Re</w:t>
      </w:r>
      <w:r>
        <w:rPr>
          <w:rStyle w:val="Strong"/>
          <w:rFonts w:ascii="Segoe UI" w:hAnsi="Segoe UI" w:cs="Segoe UI"/>
          <w:b w:val="0"/>
          <w:bCs/>
        </w:rPr>
        <w:t>-</w:t>
      </w:r>
      <w:r>
        <w:rPr>
          <w:rStyle w:val="Strong"/>
          <w:rFonts w:ascii="Segoe UI" w:hAnsi="Segoe UI" w:cs="Segoe UI"/>
          <w:b w:val="0"/>
          <w:bCs/>
        </w:rPr>
        <w:t>play Manager</w:t>
      </w:r>
    </w:p>
    <w:p w14:paraId="2C937E62" w14:textId="433E2D9A" w:rsidR="005E73C8" w:rsidRDefault="005E73C8" w:rsidP="005E73C8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Develop a component to reliably re</w:t>
      </w:r>
      <w:r>
        <w:rPr>
          <w:rFonts w:ascii="Segoe UI" w:hAnsi="Segoe UI" w:cs="Segoe UI"/>
          <w:sz w:val="21"/>
          <w:szCs w:val="21"/>
        </w:rPr>
        <w:t>-</w:t>
      </w:r>
      <w:r>
        <w:rPr>
          <w:rFonts w:ascii="Segoe UI" w:hAnsi="Segoe UI" w:cs="Segoe UI"/>
          <w:sz w:val="21"/>
          <w:szCs w:val="21"/>
        </w:rPr>
        <w:t>play DNS traffic from PCAP files.</w:t>
      </w:r>
    </w:p>
    <w:p w14:paraId="31643C7C" w14:textId="77777777" w:rsidR="005E73C8" w:rsidRDefault="005E73C8" w:rsidP="005E73C8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hAnsi="Segoe UI" w:cs="Segoe UI"/>
          <w:sz w:val="21"/>
          <w:szCs w:val="21"/>
        </w:rPr>
        <w:t>Requirements:</w:t>
      </w:r>
    </w:p>
    <w:p w14:paraId="6D713471" w14:textId="77777777" w:rsidR="005E73C8" w:rsidRDefault="005E73C8" w:rsidP="005E73C8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Lifecycle management: start, monitor, and stop replay.</w:t>
      </w:r>
    </w:p>
    <w:p w14:paraId="2AF5B343" w14:textId="77777777" w:rsidR="005E73C8" w:rsidRDefault="005E73C8" w:rsidP="005E73C8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Real-time statistics:</w:t>
      </w:r>
    </w:p>
    <w:p w14:paraId="2EEACD82" w14:textId="77777777" w:rsidR="005E73C8" w:rsidRDefault="005E73C8" w:rsidP="005E73C8">
      <w:pPr>
        <w:numPr>
          <w:ilvl w:val="1"/>
          <w:numId w:val="17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ackets sent</w:t>
      </w:r>
    </w:p>
    <w:p w14:paraId="00DAC89A" w14:textId="77777777" w:rsidR="005E73C8" w:rsidRDefault="005E73C8" w:rsidP="005E73C8">
      <w:pPr>
        <w:numPr>
          <w:ilvl w:val="1"/>
          <w:numId w:val="17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Errors encountered</w:t>
      </w:r>
    </w:p>
    <w:p w14:paraId="644E5D49" w14:textId="77777777" w:rsidR="005E73C8" w:rsidRDefault="005E73C8" w:rsidP="005E73C8">
      <w:pPr>
        <w:numPr>
          <w:ilvl w:val="1"/>
          <w:numId w:val="17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Query rate (DNS queries per second)</w:t>
      </w:r>
    </w:p>
    <w:p w14:paraId="2D5DB335" w14:textId="77777777" w:rsidR="005E73C8" w:rsidRDefault="005E73C8" w:rsidP="005E73C8">
      <w:pPr>
        <w:numPr>
          <w:ilvl w:val="0"/>
          <w:numId w:val="17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Graceful shutdown handling (e.g., </w:t>
      </w:r>
      <w:proofErr w:type="spellStart"/>
      <w:r>
        <w:rPr>
          <w:rFonts w:ascii="Segoe UI" w:hAnsi="Segoe UI" w:cs="Segoe UI"/>
          <w:sz w:val="21"/>
          <w:szCs w:val="21"/>
        </w:rPr>
        <w:t>Ctrl+C</w:t>
      </w:r>
      <w:proofErr w:type="spellEnd"/>
      <w:r>
        <w:rPr>
          <w:rFonts w:ascii="Segoe UI" w:hAnsi="Segoe UI" w:cs="Segoe UI"/>
          <w:sz w:val="21"/>
          <w:szCs w:val="21"/>
        </w:rPr>
        <w:t>)</w:t>
      </w:r>
    </w:p>
    <w:p w14:paraId="7EB0B697" w14:textId="77777777" w:rsidR="005E73C8" w:rsidRDefault="00D3240D" w:rsidP="005E73C8">
      <w:pPr>
        <w:spacing w:after="0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noProof/>
          <w:sz w:val="21"/>
          <w:szCs w:val="21"/>
        </w:rPr>
        <w:pict w14:anchorId="3EB77ADF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5C59C3DA" w14:textId="77777777" w:rsidR="005E73C8" w:rsidRDefault="005E73C8" w:rsidP="005E73C8">
      <w:pPr>
        <w:pStyle w:val="Heading4"/>
        <w:spacing w:line="300" w:lineRule="atLeast"/>
        <w:rPr>
          <w:rFonts w:ascii="Segoe UI" w:hAnsi="Segoe UI" w:cs="Segoe UI"/>
        </w:rPr>
      </w:pPr>
      <w:r>
        <w:rPr>
          <w:rStyle w:val="Strong"/>
          <w:rFonts w:ascii="Segoe UI" w:hAnsi="Segoe UI" w:cs="Segoe UI"/>
          <w:b w:val="0"/>
          <w:bCs/>
        </w:rPr>
        <w:t>2. Asynchronous Reputation Engine</w:t>
      </w:r>
    </w:p>
    <w:p w14:paraId="7ABB6BEA" w14:textId="77777777" w:rsidR="005E73C8" w:rsidRDefault="005E73C8" w:rsidP="005E73C8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Implement a concurrent DNS reputation checker.</w:t>
      </w:r>
    </w:p>
    <w:p w14:paraId="0327FB87" w14:textId="77777777" w:rsidR="005E73C8" w:rsidRDefault="005E73C8" w:rsidP="005E73C8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hAnsi="Segoe UI" w:cs="Segoe UI"/>
          <w:sz w:val="21"/>
          <w:szCs w:val="21"/>
        </w:rPr>
        <w:t>Requirements:</w:t>
      </w:r>
    </w:p>
    <w:p w14:paraId="2FE925C3" w14:textId="77777777" w:rsidR="005E73C8" w:rsidRDefault="005E73C8" w:rsidP="005E73C8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Query the Reputation API for each extracted domain.</w:t>
      </w:r>
    </w:p>
    <w:p w14:paraId="1E5A7AC4" w14:textId="77777777" w:rsidR="005E73C8" w:rsidRDefault="005E73C8" w:rsidP="005E73C8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Support high-concurrency lookups.</w:t>
      </w:r>
    </w:p>
    <w:p w14:paraId="10248247" w14:textId="77777777" w:rsidR="005E73C8" w:rsidRDefault="005E73C8" w:rsidP="005E73C8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Enforce per-request timeouts and retries.</w:t>
      </w:r>
    </w:p>
    <w:p w14:paraId="63A6A5CC" w14:textId="77777777" w:rsidR="005E73C8" w:rsidRDefault="005E73C8" w:rsidP="005E73C8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Implement caching with expiration for domain results.</w:t>
      </w:r>
    </w:p>
    <w:p w14:paraId="0B33724E" w14:textId="77777777" w:rsidR="005E73C8" w:rsidRDefault="005E73C8" w:rsidP="005E73C8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Ensure resilience: continue processing even if some lookups fail.</w:t>
      </w:r>
    </w:p>
    <w:p w14:paraId="4FB4E317" w14:textId="77777777" w:rsidR="005E73C8" w:rsidRDefault="005E73C8" w:rsidP="005E73C8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Robust error handling.</w:t>
      </w:r>
    </w:p>
    <w:p w14:paraId="6978D181" w14:textId="77777777" w:rsidR="005E73C8" w:rsidRDefault="005E73C8" w:rsidP="005E73C8">
      <w:pPr>
        <w:numPr>
          <w:ilvl w:val="0"/>
          <w:numId w:val="18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Configurable request rate (RPS) to control system load.</w:t>
      </w:r>
    </w:p>
    <w:p w14:paraId="5B0A2E22" w14:textId="77777777" w:rsidR="005E73C8" w:rsidRDefault="005E73C8" w:rsidP="005E73C8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hAnsi="Segoe UI" w:cs="Segoe UI"/>
          <w:sz w:val="21"/>
          <w:szCs w:val="21"/>
        </w:rPr>
        <w:lastRenderedPageBreak/>
        <w:t>API Details:</w:t>
      </w:r>
    </w:p>
    <w:p w14:paraId="3098BA40" w14:textId="77777777" w:rsidR="005E73C8" w:rsidRDefault="005E73C8" w:rsidP="005E73C8">
      <w:pPr>
        <w:pStyle w:val="HTMLPreformatted"/>
        <w:spacing w:line="300" w:lineRule="atLeast"/>
        <w:rPr>
          <w:rStyle w:val="HTMLCode"/>
        </w:rPr>
      </w:pPr>
      <w:r>
        <w:rPr>
          <w:rStyle w:val="HTMLCode"/>
        </w:rPr>
        <w:t>GET https://microcks.gin.dev.securingsam.io/rest/Reputation+API/1.0.0/domain/ranking/{DOMAIN}</w:t>
      </w:r>
    </w:p>
    <w:p w14:paraId="6E2DF24D" w14:textId="77777777" w:rsidR="005E73C8" w:rsidRDefault="005E73C8" w:rsidP="005E73C8">
      <w:pPr>
        <w:pStyle w:val="HTMLPreformatted"/>
        <w:spacing w:line="300" w:lineRule="atLeast"/>
        <w:rPr>
          <w:rStyle w:val="HTMLCode"/>
        </w:rPr>
      </w:pPr>
      <w:r>
        <w:rPr>
          <w:rStyle w:val="HTMLCode"/>
        </w:rPr>
        <w:t>Header: Authorization: Token I_am_under_stress_when_I_test</w:t>
      </w:r>
    </w:p>
    <w:p w14:paraId="73B577FE" w14:textId="77777777" w:rsidR="005E73C8" w:rsidRDefault="005E73C8" w:rsidP="005E73C8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hAnsi="Segoe UI" w:cs="Segoe UI"/>
          <w:sz w:val="21"/>
          <w:szCs w:val="21"/>
        </w:rPr>
        <w:t>Example Response:</w:t>
      </w:r>
    </w:p>
    <w:p w14:paraId="13C94D6D" w14:textId="77777777" w:rsidR="005E73C8" w:rsidRDefault="005E73C8" w:rsidP="005E73C8">
      <w:pPr>
        <w:pStyle w:val="HTMLPreformatted"/>
        <w:spacing w:line="300" w:lineRule="atLeast"/>
        <w:rPr>
          <w:rStyle w:val="HTMLCode"/>
        </w:rPr>
      </w:pPr>
      <w:r>
        <w:rPr>
          <w:rStyle w:val="HTMLCode"/>
        </w:rPr>
        <w:t>{</w:t>
      </w:r>
    </w:p>
    <w:p w14:paraId="2CAC15B5" w14:textId="77777777" w:rsidR="005E73C8" w:rsidRDefault="005E73C8" w:rsidP="005E73C8">
      <w:pPr>
        <w:pStyle w:val="HTMLPreformatted"/>
        <w:spacing w:line="300" w:lineRule="atLeast"/>
        <w:rPr>
          <w:rStyle w:val="HTMLCode"/>
        </w:rPr>
      </w:pPr>
      <w:r>
        <w:rPr>
          <w:rStyle w:val="HTMLCode"/>
        </w:rPr>
        <w:t xml:space="preserve">  "address": "google.com",</w:t>
      </w:r>
    </w:p>
    <w:p w14:paraId="60C982B0" w14:textId="77777777" w:rsidR="005E73C8" w:rsidRDefault="005E73C8" w:rsidP="005E73C8">
      <w:pPr>
        <w:pStyle w:val="HTMLPreformatted"/>
        <w:spacing w:line="300" w:lineRule="atLeast"/>
        <w:rPr>
          <w:rStyle w:val="HTMLCode"/>
        </w:rPr>
      </w:pPr>
      <w:r>
        <w:rPr>
          <w:rStyle w:val="HTMLCode"/>
        </w:rPr>
        <w:t xml:space="preserve">  "reputation": 100,</w:t>
      </w:r>
    </w:p>
    <w:p w14:paraId="2DA79426" w14:textId="77777777" w:rsidR="005E73C8" w:rsidRDefault="005E73C8" w:rsidP="005E73C8">
      <w:pPr>
        <w:pStyle w:val="HTMLPreformatted"/>
        <w:spacing w:line="300" w:lineRule="atLeast"/>
        <w:rPr>
          <w:rStyle w:val="HTMLCode"/>
        </w:rPr>
      </w:pPr>
      <w:r>
        <w:rPr>
          <w:rStyle w:val="HTMLCode"/>
        </w:rPr>
        <w:t xml:space="preserve">  "categories": ["general"]</w:t>
      </w:r>
    </w:p>
    <w:p w14:paraId="10EB3319" w14:textId="77777777" w:rsidR="005E73C8" w:rsidRDefault="005E73C8" w:rsidP="005E73C8">
      <w:pPr>
        <w:pStyle w:val="HTMLPreformatted"/>
        <w:spacing w:line="300" w:lineRule="atLeast"/>
        <w:rPr>
          <w:rStyle w:val="HTMLCode"/>
        </w:rPr>
      </w:pPr>
      <w:r>
        <w:rPr>
          <w:rStyle w:val="HTMLCode"/>
        </w:rPr>
        <w:t>}</w:t>
      </w:r>
    </w:p>
    <w:p w14:paraId="2A140FE3" w14:textId="33428E33" w:rsidR="005E73C8" w:rsidRDefault="005E73C8" w:rsidP="005E73C8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hAnsi="Segoe UI" w:cs="Segoe UI"/>
          <w:sz w:val="21"/>
          <w:szCs w:val="21"/>
        </w:rPr>
        <w:t>Scoring Classification</w:t>
      </w:r>
      <w:r>
        <w:rPr>
          <w:rStyle w:val="Strong"/>
          <w:rFonts w:ascii="Segoe UI" w:hAnsi="Segoe UI" w:cs="Segoe UI"/>
          <w:sz w:val="21"/>
          <w:szCs w:val="21"/>
        </w:rPr>
        <w:t xml:space="preserve"> example</w:t>
      </w:r>
      <w:r>
        <w:rPr>
          <w:rStyle w:val="Strong"/>
          <w:rFonts w:ascii="Segoe UI" w:hAnsi="Segoe UI" w:cs="Segoe UI"/>
          <w:sz w:val="21"/>
          <w:szCs w:val="21"/>
        </w:rPr>
        <w:t>:</w:t>
      </w:r>
    </w:p>
    <w:p w14:paraId="5EB24E15" w14:textId="77777777" w:rsidR="005E73C8" w:rsidRDefault="005E73C8" w:rsidP="005E73C8">
      <w:pPr>
        <w:numPr>
          <w:ilvl w:val="0"/>
          <w:numId w:val="19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0–60 → Untrusted</w:t>
      </w:r>
    </w:p>
    <w:p w14:paraId="796A5491" w14:textId="77777777" w:rsidR="005E73C8" w:rsidRDefault="005E73C8" w:rsidP="005E73C8">
      <w:pPr>
        <w:numPr>
          <w:ilvl w:val="0"/>
          <w:numId w:val="19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61–100 → Trusted</w:t>
      </w:r>
    </w:p>
    <w:p w14:paraId="7F3B2FD0" w14:textId="77777777" w:rsidR="005E73C8" w:rsidRDefault="00D3240D" w:rsidP="005E73C8">
      <w:pPr>
        <w:spacing w:after="0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noProof/>
          <w:sz w:val="21"/>
          <w:szCs w:val="21"/>
        </w:rPr>
        <w:pict w14:anchorId="1FF1A2D8">
          <v:rect id="_x0000_i1026" alt="" style="width:468pt;height:.05pt;mso-width-percent:0;mso-height-percent:0;mso-width-percent:0;mso-height-percent:0" o:hralign="center" o:hrstd="t" o:hr="t" fillcolor="#a0a0a0" stroked="f"/>
        </w:pict>
      </w:r>
    </w:p>
    <w:p w14:paraId="1CA64968" w14:textId="77777777" w:rsidR="005E73C8" w:rsidRDefault="005E73C8" w:rsidP="005E73C8">
      <w:pPr>
        <w:pStyle w:val="Heading4"/>
        <w:spacing w:line="300" w:lineRule="atLeast"/>
        <w:rPr>
          <w:rFonts w:ascii="Segoe UI" w:hAnsi="Segoe UI" w:cs="Segoe UI"/>
        </w:rPr>
      </w:pPr>
      <w:r>
        <w:rPr>
          <w:rStyle w:val="Strong"/>
          <w:rFonts w:ascii="Segoe UI" w:hAnsi="Segoe UI" w:cs="Segoe UI"/>
          <w:b w:val="0"/>
          <w:bCs/>
        </w:rPr>
        <w:t>3. Monitoring &amp; Reporting</w:t>
      </w:r>
    </w:p>
    <w:p w14:paraId="325AE496" w14:textId="77777777" w:rsidR="005E73C8" w:rsidRDefault="005E73C8" w:rsidP="005E73C8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Track and report runtime statistics continuously.</w:t>
      </w:r>
    </w:p>
    <w:p w14:paraId="6400251B" w14:textId="77777777" w:rsidR="005E73C8" w:rsidRDefault="005E73C8" w:rsidP="005E73C8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hAnsi="Segoe UI" w:cs="Segoe UI"/>
          <w:sz w:val="21"/>
          <w:szCs w:val="21"/>
        </w:rPr>
        <w:t>Metrics to Collect:</w:t>
      </w:r>
    </w:p>
    <w:p w14:paraId="749C7C1C" w14:textId="77777777" w:rsidR="005E73C8" w:rsidRDefault="005E73C8" w:rsidP="005E73C8">
      <w:pPr>
        <w:numPr>
          <w:ilvl w:val="0"/>
          <w:numId w:val="20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Queries per second (QPS)</w:t>
      </w:r>
    </w:p>
    <w:p w14:paraId="32522F51" w14:textId="77777777" w:rsidR="005E73C8" w:rsidRDefault="005E73C8" w:rsidP="005E73C8">
      <w:pPr>
        <w:numPr>
          <w:ilvl w:val="0"/>
          <w:numId w:val="20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Response time distribution (average, min, max)</w:t>
      </w:r>
    </w:p>
    <w:p w14:paraId="15EDF48B" w14:textId="77777777" w:rsidR="005E73C8" w:rsidRDefault="005E73C8" w:rsidP="005E73C8">
      <w:pPr>
        <w:numPr>
          <w:ilvl w:val="0"/>
          <w:numId w:val="20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Request counts: total / succeeded / failed</w:t>
      </w:r>
    </w:p>
    <w:p w14:paraId="64CB4239" w14:textId="77777777" w:rsidR="005E73C8" w:rsidRDefault="005E73C8" w:rsidP="005E73C8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hAnsi="Segoe UI" w:cs="Segoe UI"/>
          <w:sz w:val="21"/>
          <w:szCs w:val="21"/>
        </w:rPr>
        <w:t>Shutdown Behavior:</w:t>
      </w:r>
    </w:p>
    <w:p w14:paraId="64B87AB8" w14:textId="77777777" w:rsidR="005E73C8" w:rsidRDefault="005E73C8" w:rsidP="005E73C8">
      <w:pPr>
        <w:numPr>
          <w:ilvl w:val="0"/>
          <w:numId w:val="21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On timeout or keyboard interrupt, print and save a final summary: Test is over! Reason: timeout / keyboard interrupt Total runtime: 38 seconds Requests total: 3210 Domains processed: 593 Average response time: 120 </w:t>
      </w:r>
      <w:proofErr w:type="spellStart"/>
      <w:r>
        <w:rPr>
          <w:rFonts w:ascii="Segoe UI" w:hAnsi="Segoe UI" w:cs="Segoe UI"/>
          <w:sz w:val="21"/>
          <w:szCs w:val="21"/>
        </w:rPr>
        <w:t>ms</w:t>
      </w:r>
      <w:proofErr w:type="spellEnd"/>
      <w:r>
        <w:rPr>
          <w:rFonts w:ascii="Segoe UI" w:hAnsi="Segoe UI" w:cs="Segoe UI"/>
          <w:sz w:val="21"/>
          <w:szCs w:val="21"/>
        </w:rPr>
        <w:t xml:space="preserve"> Max response time: 1.2 sec</w:t>
      </w:r>
    </w:p>
    <w:p w14:paraId="1448C1E8" w14:textId="77777777" w:rsidR="005E73C8" w:rsidRDefault="005E73C8" w:rsidP="005E73C8">
      <w:pPr>
        <w:numPr>
          <w:ilvl w:val="0"/>
          <w:numId w:val="21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If timeout occurs before all domains are processed, terminate immediately.</w:t>
      </w:r>
    </w:p>
    <w:p w14:paraId="4643ABAF" w14:textId="77777777" w:rsidR="005E73C8" w:rsidRDefault="005E73C8" w:rsidP="005E73C8">
      <w:pPr>
        <w:numPr>
          <w:ilvl w:val="0"/>
          <w:numId w:val="21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Ensure total runtime does not exceed the timeout plus a small buffer.</w:t>
      </w:r>
    </w:p>
    <w:p w14:paraId="3583A1AE" w14:textId="77777777" w:rsidR="005E73C8" w:rsidRDefault="005E73C8" w:rsidP="005E73C8">
      <w:p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</w:p>
    <w:p w14:paraId="24AF897F" w14:textId="77777777" w:rsidR="005E73C8" w:rsidRDefault="005E73C8" w:rsidP="005E73C8">
      <w:p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</w:p>
    <w:p w14:paraId="2D1E4093" w14:textId="77777777" w:rsidR="005E73C8" w:rsidRDefault="005E73C8" w:rsidP="005E73C8">
      <w:pPr>
        <w:pStyle w:val="NormalWeb"/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hAnsi="Segoe UI" w:cs="Segoe UI"/>
          <w:sz w:val="21"/>
          <w:szCs w:val="21"/>
        </w:rPr>
        <w:lastRenderedPageBreak/>
        <w:t>Saved Results Format (CSV/JSON):</w:t>
      </w:r>
    </w:p>
    <w:p w14:paraId="7CA025BC" w14:textId="77777777" w:rsidR="005E73C8" w:rsidRDefault="005E73C8" w:rsidP="005E73C8">
      <w:pPr>
        <w:numPr>
          <w:ilvl w:val="0"/>
          <w:numId w:val="22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Domain</w:t>
      </w:r>
    </w:p>
    <w:p w14:paraId="26D49170" w14:textId="77777777" w:rsidR="005E73C8" w:rsidRDefault="005E73C8" w:rsidP="005E73C8">
      <w:pPr>
        <w:numPr>
          <w:ilvl w:val="0"/>
          <w:numId w:val="22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Reputation score</w:t>
      </w:r>
    </w:p>
    <w:p w14:paraId="43DC3DFE" w14:textId="77777777" w:rsidR="005E73C8" w:rsidRDefault="005E73C8" w:rsidP="005E73C8">
      <w:pPr>
        <w:numPr>
          <w:ilvl w:val="0"/>
          <w:numId w:val="22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Classification (Trusted/Untrusted)</w:t>
      </w:r>
    </w:p>
    <w:p w14:paraId="73431DF9" w14:textId="77777777" w:rsidR="005E73C8" w:rsidRDefault="005E73C8" w:rsidP="005E73C8">
      <w:pPr>
        <w:numPr>
          <w:ilvl w:val="0"/>
          <w:numId w:val="22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Categories</w:t>
      </w:r>
    </w:p>
    <w:p w14:paraId="70E1DE74" w14:textId="77777777" w:rsidR="005E73C8" w:rsidRDefault="005E73C8" w:rsidP="005E73C8">
      <w:pPr>
        <w:numPr>
          <w:ilvl w:val="0"/>
          <w:numId w:val="22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Query source (from PCAP)</w:t>
      </w:r>
    </w:p>
    <w:p w14:paraId="241FF1DE" w14:textId="77777777" w:rsidR="005E73C8" w:rsidRDefault="005E73C8" w:rsidP="005E73C8">
      <w:pPr>
        <w:numPr>
          <w:ilvl w:val="0"/>
          <w:numId w:val="22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Response time</w:t>
      </w:r>
    </w:p>
    <w:p w14:paraId="788E9083" w14:textId="77777777" w:rsidR="005E73C8" w:rsidRDefault="00D3240D" w:rsidP="005E73C8">
      <w:pPr>
        <w:spacing w:after="0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noProof/>
          <w:sz w:val="21"/>
          <w:szCs w:val="21"/>
        </w:rPr>
        <w:pict w14:anchorId="1400FD2E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14:paraId="104ADAA4" w14:textId="77777777" w:rsidR="005E73C8" w:rsidRDefault="005E73C8" w:rsidP="005E73C8">
      <w:pPr>
        <w:pStyle w:val="Heading3"/>
        <w:spacing w:line="300" w:lineRule="atLeast"/>
        <w:rPr>
          <w:rFonts w:ascii="Segoe UI" w:hAnsi="Segoe UI" w:cs="Segoe UI"/>
          <w:sz w:val="27"/>
          <w:szCs w:val="27"/>
        </w:rPr>
      </w:pPr>
      <w:r>
        <w:rPr>
          <w:rStyle w:val="Strong"/>
          <w:rFonts w:ascii="Segoe UI" w:hAnsi="Segoe UI" w:cs="Segoe UI"/>
          <w:b/>
          <w:bCs/>
        </w:rPr>
        <w:t>Deliverables</w:t>
      </w:r>
    </w:p>
    <w:p w14:paraId="22B29262" w14:textId="77777777" w:rsidR="005E73C8" w:rsidRDefault="005E73C8" w:rsidP="005E73C8">
      <w:pPr>
        <w:pStyle w:val="NormalWeb"/>
        <w:numPr>
          <w:ilvl w:val="0"/>
          <w:numId w:val="23"/>
        </w:numPr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hAnsi="Segoe UI" w:cs="Segoe UI"/>
          <w:sz w:val="21"/>
          <w:szCs w:val="21"/>
        </w:rPr>
        <w:t>Code</w:t>
      </w:r>
    </w:p>
    <w:p w14:paraId="37A6740C" w14:textId="77777777" w:rsidR="005E73C8" w:rsidRDefault="005E73C8" w:rsidP="005E73C8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Fully functional implementation of all components.</w:t>
      </w:r>
    </w:p>
    <w:p w14:paraId="07BEBDEA" w14:textId="77777777" w:rsidR="005E73C8" w:rsidRDefault="005E73C8" w:rsidP="005E73C8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Organized as a structured Python project with clear module/package hierarchy.</w:t>
      </w:r>
    </w:p>
    <w:p w14:paraId="3B886D69" w14:textId="77777777" w:rsidR="005E73C8" w:rsidRDefault="005E73C8" w:rsidP="005E73C8">
      <w:pPr>
        <w:pStyle w:val="NormalWeb"/>
        <w:numPr>
          <w:ilvl w:val="0"/>
          <w:numId w:val="23"/>
        </w:numPr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hAnsi="Segoe UI" w:cs="Segoe UI"/>
          <w:sz w:val="21"/>
          <w:szCs w:val="21"/>
        </w:rPr>
        <w:t>Documentation</w:t>
      </w:r>
    </w:p>
    <w:p w14:paraId="7BDA1FD8" w14:textId="77777777" w:rsidR="005E73C8" w:rsidRDefault="005E73C8" w:rsidP="005E73C8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Style w:val="HTMLCode"/>
          <w:rFonts w:eastAsiaTheme="minorHAnsi"/>
        </w:rPr>
        <w:t>README.md</w:t>
      </w:r>
      <w:r>
        <w:rPr>
          <w:rFonts w:ascii="Segoe UI" w:hAnsi="Segoe UI" w:cs="Segoe UI"/>
          <w:sz w:val="21"/>
          <w:szCs w:val="21"/>
        </w:rPr>
        <w:t xml:space="preserve"> including:</w:t>
      </w:r>
    </w:p>
    <w:p w14:paraId="7A04A557" w14:textId="77777777" w:rsidR="005E73C8" w:rsidRDefault="005E73C8" w:rsidP="005E73C8">
      <w:pPr>
        <w:numPr>
          <w:ilvl w:val="2"/>
          <w:numId w:val="23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roject overview</w:t>
      </w:r>
    </w:p>
    <w:p w14:paraId="1F47EED2" w14:textId="77777777" w:rsidR="005E73C8" w:rsidRDefault="005E73C8" w:rsidP="005E73C8">
      <w:pPr>
        <w:numPr>
          <w:ilvl w:val="2"/>
          <w:numId w:val="23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Setup and installation instructions</w:t>
      </w:r>
    </w:p>
    <w:p w14:paraId="25A1BDA4" w14:textId="77777777" w:rsidR="005E73C8" w:rsidRDefault="005E73C8" w:rsidP="005E73C8">
      <w:pPr>
        <w:numPr>
          <w:ilvl w:val="2"/>
          <w:numId w:val="23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Example usage</w:t>
      </w:r>
    </w:p>
    <w:p w14:paraId="48F4FDC4" w14:textId="77777777" w:rsidR="005E73C8" w:rsidRDefault="005E73C8" w:rsidP="005E73C8">
      <w:pPr>
        <w:pStyle w:val="NormalWeb"/>
        <w:numPr>
          <w:ilvl w:val="0"/>
          <w:numId w:val="23"/>
        </w:numPr>
        <w:spacing w:line="300" w:lineRule="atLeast"/>
        <w:rPr>
          <w:rFonts w:ascii="Segoe UI" w:hAnsi="Segoe UI" w:cs="Segoe UI"/>
          <w:sz w:val="21"/>
          <w:szCs w:val="21"/>
        </w:rPr>
      </w:pPr>
      <w:r>
        <w:rPr>
          <w:rStyle w:val="Strong"/>
          <w:rFonts w:ascii="Segoe UI" w:hAnsi="Segoe UI" w:cs="Segoe UI"/>
          <w:sz w:val="21"/>
          <w:szCs w:val="21"/>
        </w:rPr>
        <w:t>GitHub Repository</w:t>
      </w:r>
    </w:p>
    <w:p w14:paraId="79B82317" w14:textId="77777777" w:rsidR="005E73C8" w:rsidRDefault="005E73C8" w:rsidP="005E73C8">
      <w:pPr>
        <w:numPr>
          <w:ilvl w:val="1"/>
          <w:numId w:val="23"/>
        </w:numPr>
        <w:spacing w:before="100" w:beforeAutospacing="1" w:after="100" w:afterAutospacing="1" w:line="300" w:lineRule="atLeast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 xml:space="preserve">Upload the project to a </w:t>
      </w:r>
      <w:r>
        <w:rPr>
          <w:rStyle w:val="Strong"/>
          <w:rFonts w:ascii="Segoe UI" w:hAnsi="Segoe UI" w:cs="Segoe UI"/>
          <w:sz w:val="21"/>
          <w:szCs w:val="21"/>
        </w:rPr>
        <w:t>private</w:t>
      </w:r>
      <w:r>
        <w:rPr>
          <w:rFonts w:ascii="Segoe UI" w:hAnsi="Segoe UI" w:cs="Segoe UI"/>
          <w:sz w:val="21"/>
          <w:szCs w:val="21"/>
        </w:rPr>
        <w:t xml:space="preserve"> GitHub repository.</w:t>
      </w:r>
    </w:p>
    <w:p w14:paraId="28270FDC" w14:textId="7D3A8FE5" w:rsidR="005E73C8" w:rsidRDefault="005E73C8" w:rsidP="005E73C8">
      <w:pPr>
        <w:spacing w:after="0" w:line="300" w:lineRule="atLeast"/>
        <w:rPr>
          <w:rFonts w:ascii="Segoe UI" w:hAnsi="Segoe UI" w:cs="Segoe UI"/>
          <w:sz w:val="21"/>
          <w:szCs w:val="21"/>
        </w:rPr>
      </w:pPr>
    </w:p>
    <w:p w14:paraId="24D20960" w14:textId="32A12114" w:rsidR="002249AF" w:rsidRDefault="002249AF" w:rsidP="005E73C8">
      <w:pPr>
        <w:pStyle w:val="Compact"/>
      </w:pPr>
    </w:p>
    <w:sectPr w:rsidR="002249A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0B37BE" w14:textId="77777777" w:rsidR="00D3240D" w:rsidRDefault="00D3240D">
      <w:pPr>
        <w:spacing w:after="0"/>
      </w:pPr>
      <w:r>
        <w:separator/>
      </w:r>
    </w:p>
  </w:endnote>
  <w:endnote w:type="continuationSeparator" w:id="0">
    <w:p w14:paraId="47699613" w14:textId="77777777" w:rsidR="00D3240D" w:rsidRDefault="00D324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87396F" w14:textId="77777777" w:rsidR="00D3240D" w:rsidRDefault="00D3240D">
      <w:r>
        <w:separator/>
      </w:r>
    </w:p>
  </w:footnote>
  <w:footnote w:type="continuationSeparator" w:id="0">
    <w:p w14:paraId="5B91317C" w14:textId="77777777" w:rsidR="00D3240D" w:rsidRDefault="00D324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52433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90E878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310D2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B12982"/>
    <w:multiLevelType w:val="multilevel"/>
    <w:tmpl w:val="21041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12755B6"/>
    <w:multiLevelType w:val="multilevel"/>
    <w:tmpl w:val="F0941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454394"/>
    <w:multiLevelType w:val="multilevel"/>
    <w:tmpl w:val="782819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AC95709"/>
    <w:multiLevelType w:val="multilevel"/>
    <w:tmpl w:val="80D61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43E6418"/>
    <w:multiLevelType w:val="multilevel"/>
    <w:tmpl w:val="96001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52D4F5B"/>
    <w:multiLevelType w:val="multilevel"/>
    <w:tmpl w:val="5E041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5518A9"/>
    <w:multiLevelType w:val="multilevel"/>
    <w:tmpl w:val="8B3AB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4ED21BF"/>
    <w:multiLevelType w:val="multilevel"/>
    <w:tmpl w:val="A970B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35572614">
    <w:abstractNumId w:val="0"/>
  </w:num>
  <w:num w:numId="2" w16cid:durableId="21281583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48734323">
    <w:abstractNumId w:val="1"/>
  </w:num>
  <w:num w:numId="4" w16cid:durableId="596526605">
    <w:abstractNumId w:val="1"/>
  </w:num>
  <w:num w:numId="5" w16cid:durableId="1750272869">
    <w:abstractNumId w:val="1"/>
  </w:num>
  <w:num w:numId="6" w16cid:durableId="235096313">
    <w:abstractNumId w:val="1"/>
  </w:num>
  <w:num w:numId="7" w16cid:durableId="1322538947">
    <w:abstractNumId w:val="1"/>
  </w:num>
  <w:num w:numId="8" w16cid:durableId="306011494">
    <w:abstractNumId w:val="1"/>
  </w:num>
  <w:num w:numId="9" w16cid:durableId="883981655">
    <w:abstractNumId w:val="1"/>
  </w:num>
  <w:num w:numId="10" w16cid:durableId="413354696">
    <w:abstractNumId w:val="1"/>
  </w:num>
  <w:num w:numId="11" w16cid:durableId="15504126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891578593">
    <w:abstractNumId w:val="1"/>
  </w:num>
  <w:num w:numId="13" w16cid:durableId="897980471">
    <w:abstractNumId w:val="1"/>
  </w:num>
  <w:num w:numId="14" w16cid:durableId="1340890622">
    <w:abstractNumId w:val="1"/>
  </w:num>
  <w:num w:numId="15" w16cid:durableId="1306006891">
    <w:abstractNumId w:val="1"/>
  </w:num>
  <w:num w:numId="16" w16cid:durableId="343551531">
    <w:abstractNumId w:val="8"/>
  </w:num>
  <w:num w:numId="17" w16cid:durableId="598374437">
    <w:abstractNumId w:val="10"/>
  </w:num>
  <w:num w:numId="18" w16cid:durableId="841626203">
    <w:abstractNumId w:val="3"/>
  </w:num>
  <w:num w:numId="19" w16cid:durableId="190145254">
    <w:abstractNumId w:val="6"/>
  </w:num>
  <w:num w:numId="20" w16cid:durableId="1538739281">
    <w:abstractNumId w:val="9"/>
  </w:num>
  <w:num w:numId="21" w16cid:durableId="1599799727">
    <w:abstractNumId w:val="4"/>
  </w:num>
  <w:num w:numId="22" w16cid:durableId="967246400">
    <w:abstractNumId w:val="7"/>
  </w:num>
  <w:num w:numId="23" w16cid:durableId="5819856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1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249AF"/>
    <w:rsid w:val="00073F3C"/>
    <w:rsid w:val="002249AF"/>
    <w:rsid w:val="00446AC4"/>
    <w:rsid w:val="00536787"/>
    <w:rsid w:val="005E73C8"/>
    <w:rsid w:val="00616BF7"/>
    <w:rsid w:val="007A0FFC"/>
    <w:rsid w:val="00AC665C"/>
    <w:rsid w:val="00D3240D"/>
    <w:rsid w:val="00F04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DB59F"/>
  <w15:docId w15:val="{038945DC-F34A-6E4F-96B0-91A8BEE98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HTML Preformatted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5E73C8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L" w:bidi="he-IL"/>
    </w:rPr>
  </w:style>
  <w:style w:type="character" w:styleId="Strong">
    <w:name w:val="Strong"/>
    <w:basedOn w:val="DefaultParagraphFont"/>
    <w:uiPriority w:val="22"/>
    <w:qFormat/>
    <w:rsid w:val="005E73C8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E73C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en-IL"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E73C8"/>
    <w:rPr>
      <w:rFonts w:ascii="Courier New" w:eastAsia="Times New Roman" w:hAnsi="Courier New" w:cs="Courier New"/>
      <w:sz w:val="20"/>
      <w:szCs w:val="20"/>
      <w:lang w:val="en-IL" w:bidi="he-IL"/>
    </w:rPr>
  </w:style>
  <w:style w:type="character" w:styleId="HTMLCode">
    <w:name w:val="HTML Code"/>
    <w:basedOn w:val="DefaultParagraphFont"/>
    <w:uiPriority w:val="99"/>
    <w:unhideWhenUsed/>
    <w:rsid w:val="005E73C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3.xml"/><Relationship Id="rId5" Type="http://schemas.openxmlformats.org/officeDocument/2006/relationships/footnotes" Target="footnotes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D29A3D9F0E7FC44A6696D84FD6B173E" ma:contentTypeVersion="20" ma:contentTypeDescription="Create a new document." ma:contentTypeScope="" ma:versionID="54538fbe9388144161f0d1a5aff845c3">
  <xsd:schema xmlns:xsd="http://www.w3.org/2001/XMLSchema" xmlns:xs="http://www.w3.org/2001/XMLSchema" xmlns:p="http://schemas.microsoft.com/office/2006/metadata/properties" xmlns:ns1="http://schemas.microsoft.com/sharepoint/v3" xmlns:ns2="85560296-0322-4209-94e8-931a7cbabcce" xmlns:ns3="572ebf1c-102d-4586-8e57-a594554e36ca" targetNamespace="http://schemas.microsoft.com/office/2006/metadata/properties" ma:root="true" ma:fieldsID="e80f1c1fc2f0b1c79a36b227398e43ec" ns1:_="" ns2:_="" ns3:_="">
    <xsd:import namespace="http://schemas.microsoft.com/sharepoint/v3"/>
    <xsd:import namespace="85560296-0322-4209-94e8-931a7cbabcce"/>
    <xsd:import namespace="572ebf1c-102d-4586-8e57-a594554e36ca"/>
    <xsd:element name="properties">
      <xsd:complexType>
        <xsd:sequence>
          <xsd:element name="documentManagement">
            <xsd:complexType>
              <xsd:all>
                <xsd:element ref="ns1:_ip_UnifiedCompliancePolicyProperties" minOccurs="0"/>
                <xsd:element ref="ns1:_ip_UnifiedCompliancePolicyUIAction" minOccurs="0"/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5560296-0322-4209-94e8-931a7cbabcc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5" nillable="true" ma:displayName="Taxonomy Catch All Column" ma:hidden="true" ma:list="{75b3743c-b614-4de8-94fa-70cea92bbafd}" ma:internalName="TaxCatchAll" ma:showField="CatchAllData" ma:web="85560296-0322-4209-94e8-931a7cbabcc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2ebf1c-102d-4586-8e57-a594554e36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4" nillable="true" ma:taxonomy="true" ma:internalName="lcf76f155ced4ddcb4097134ff3c332f" ma:taxonomyFieldName="MediaServiceImageTags" ma:displayName="Image Tags" ma:readOnly="false" ma:fieldId="{5cf76f15-5ced-4ddc-b409-7134ff3c332f}" ma:taxonomyMulti="true" ma:sspId="745b268f-ea2b-4fce-964a-63f4ae1bb0f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lcf76f155ced4ddcb4097134ff3c332f xmlns="572ebf1c-102d-4586-8e57-a594554e36ca">
      <Terms xmlns="http://schemas.microsoft.com/office/infopath/2007/PartnerControls"/>
    </lcf76f155ced4ddcb4097134ff3c332f>
    <_ip_UnifiedCompliancePolicyProperties xmlns="http://schemas.microsoft.com/sharepoint/v3" xsi:nil="true"/>
    <TaxCatchAll xmlns="85560296-0322-4209-94e8-931a7cbabcce" xsi:nil="true"/>
  </documentManagement>
</p:properties>
</file>

<file path=customXml/itemProps1.xml><?xml version="1.0" encoding="utf-8"?>
<ds:datastoreItem xmlns:ds="http://schemas.openxmlformats.org/officeDocument/2006/customXml" ds:itemID="{F46DE42E-BCC6-4752-A870-24C67D7A3006}"/>
</file>

<file path=customXml/itemProps2.xml><?xml version="1.0" encoding="utf-8"?>
<ds:datastoreItem xmlns:ds="http://schemas.openxmlformats.org/officeDocument/2006/customXml" ds:itemID="{0101F759-9C71-4DB1-874A-5F8146FF5052}"/>
</file>

<file path=customXml/itemProps3.xml><?xml version="1.0" encoding="utf-8"?>
<ds:datastoreItem xmlns:ds="http://schemas.openxmlformats.org/officeDocument/2006/customXml" ds:itemID="{CDA1DB12-1B31-4910-B33E-AA7CF02C9B71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376</Words>
  <Characters>2146</Characters>
  <Application>Microsoft Office Word</Application>
  <DocSecurity>0</DocSecurity>
  <Lines>17</Lines>
  <Paragraphs>5</Paragraphs>
  <ScaleCrop>false</ScaleCrop>
  <Company/>
  <LinksUpToDate>false</LinksUpToDate>
  <CharactersWithSpaces>2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xim Barsuk</dc:creator>
  <cp:keywords/>
  <cp:lastModifiedBy>Maxim Barsuk</cp:lastModifiedBy>
  <cp:revision>5</cp:revision>
  <dcterms:created xsi:type="dcterms:W3CDTF">2025-08-24T10:34:00Z</dcterms:created>
  <dcterms:modified xsi:type="dcterms:W3CDTF">2025-08-24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c066806e-346a-4360-8256-61d26a4a761c_Enabled">
    <vt:lpwstr>true</vt:lpwstr>
  </property>
  <property fmtid="{D5CDD505-2E9C-101B-9397-08002B2CF9AE}" pid="3" name="MSIP_Label_c066806e-346a-4360-8256-61d26a4a761c_SetDate">
    <vt:lpwstr>2025-08-24T10:11:30Z</vt:lpwstr>
  </property>
  <property fmtid="{D5CDD505-2E9C-101B-9397-08002B2CF9AE}" pid="4" name="MSIP_Label_c066806e-346a-4360-8256-61d26a4a761c_Method">
    <vt:lpwstr>Privileged</vt:lpwstr>
  </property>
  <property fmtid="{D5CDD505-2E9C-101B-9397-08002B2CF9AE}" pid="5" name="MSIP_Label_c066806e-346a-4360-8256-61d26a4a761c_Name">
    <vt:lpwstr>Public</vt:lpwstr>
  </property>
  <property fmtid="{D5CDD505-2E9C-101B-9397-08002B2CF9AE}" pid="6" name="MSIP_Label_c066806e-346a-4360-8256-61d26a4a761c_SiteId">
    <vt:lpwstr>65923c72-b7ac-4ac5-a8a1-183b4cc428ad</vt:lpwstr>
  </property>
  <property fmtid="{D5CDD505-2E9C-101B-9397-08002B2CF9AE}" pid="7" name="MSIP_Label_c066806e-346a-4360-8256-61d26a4a761c_ActionId">
    <vt:lpwstr>d1cdb644-a71d-455f-85fa-f03d9ce59ab6</vt:lpwstr>
  </property>
  <property fmtid="{D5CDD505-2E9C-101B-9397-08002B2CF9AE}" pid="8" name="MSIP_Label_c066806e-346a-4360-8256-61d26a4a761c_ContentBits">
    <vt:lpwstr>0</vt:lpwstr>
  </property>
  <property fmtid="{D5CDD505-2E9C-101B-9397-08002B2CF9AE}" pid="9" name="MSIP_Label_c066806e-346a-4360-8256-61d26a4a761c_Tag">
    <vt:lpwstr>50, 0, 1, 1</vt:lpwstr>
  </property>
  <property fmtid="{D5CDD505-2E9C-101B-9397-08002B2CF9AE}" pid="10" name="ContentTypeId">
    <vt:lpwstr>0x0101004D29A3D9F0E7FC44A6696D84FD6B173E</vt:lpwstr>
  </property>
</Properties>
</file>